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FEBEA" w14:textId="77777777" w:rsidR="00282F2E" w:rsidRDefault="00000000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CSE523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 Machine Learning</w:t>
      </w:r>
    </w:p>
    <w:p w14:paraId="224A28E1" w14:textId="77777777" w:rsidR="00282F2E" w:rsidRDefault="00000000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Project: Shipment Price Prediction</w:t>
      </w:r>
    </w:p>
    <w:p w14:paraId="120F1469" w14:textId="14FA8135" w:rsidR="00282F2E" w:rsidRDefault="00000000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Weekly Project Report: </w:t>
      </w:r>
      <w:r w:rsidR="00566C29">
        <w:rPr>
          <w:rFonts w:ascii="Times New Roman" w:eastAsia="Times New Roman" w:hAnsi="Times New Roman" w:cs="Times New Roman"/>
          <w:sz w:val="36"/>
          <w:szCs w:val="36"/>
        </w:rPr>
        <w:t xml:space="preserve">March </w:t>
      </w:r>
      <w:r w:rsidR="006B2F84">
        <w:rPr>
          <w:rFonts w:ascii="Times New Roman" w:eastAsia="Times New Roman" w:hAnsi="Times New Roman" w:cs="Times New Roman"/>
          <w:sz w:val="36"/>
          <w:szCs w:val="36"/>
        </w:rPr>
        <w:t>30</w:t>
      </w:r>
      <w:r>
        <w:rPr>
          <w:rFonts w:ascii="Times New Roman" w:eastAsia="Times New Roman" w:hAnsi="Times New Roman" w:cs="Times New Roman"/>
          <w:sz w:val="36"/>
          <w:szCs w:val="36"/>
        </w:rPr>
        <w:t>, 2023</w:t>
      </w:r>
    </w:p>
    <w:p w14:paraId="678EBD5C" w14:textId="77777777" w:rsidR="00282F2E" w:rsidRDefault="00000000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Team: 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Revolution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4DAF1E37" wp14:editId="5226FAF9">
                <wp:simplePos x="0" y="0"/>
                <wp:positionH relativeFrom="column">
                  <wp:posOffset>-888999</wp:posOffset>
                </wp:positionH>
                <wp:positionV relativeFrom="paragraph">
                  <wp:posOffset>457200</wp:posOffset>
                </wp:positionV>
                <wp:extent cx="7620" cy="12700"/>
                <wp:effectExtent l="0" t="0" r="0" b="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1596960" y="3776190"/>
                          <a:ext cx="7498080" cy="762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888999</wp:posOffset>
                </wp:positionH>
                <wp:positionV relativeFrom="paragraph">
                  <wp:posOffset>457200</wp:posOffset>
                </wp:positionV>
                <wp:extent cx="7620" cy="12700"/>
                <wp:effectExtent b="0" l="0" r="0" t="0"/>
                <wp:wrapNone/>
                <wp:docPr id="4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2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6A035B9E" w14:textId="77777777" w:rsidR="00282F2E" w:rsidRDefault="00282F2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tbl>
      <w:tblPr>
        <w:tblStyle w:val="a"/>
        <w:tblW w:w="9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67"/>
        <w:gridCol w:w="4567"/>
      </w:tblGrid>
      <w:tr w:rsidR="00282F2E" w14:paraId="1F274A7A" w14:textId="77777777">
        <w:trPr>
          <w:trHeight w:val="655"/>
        </w:trPr>
        <w:tc>
          <w:tcPr>
            <w:tcW w:w="4567" w:type="dxa"/>
          </w:tcPr>
          <w:p w14:paraId="1DDEBD81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Team Members</w:t>
            </w:r>
          </w:p>
        </w:tc>
        <w:tc>
          <w:tcPr>
            <w:tcW w:w="4567" w:type="dxa"/>
          </w:tcPr>
          <w:p w14:paraId="0518B012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Enrolment-ID</w:t>
            </w:r>
          </w:p>
        </w:tc>
      </w:tr>
      <w:tr w:rsidR="00282F2E" w14:paraId="4688CA74" w14:textId="77777777">
        <w:trPr>
          <w:trHeight w:val="675"/>
        </w:trPr>
        <w:tc>
          <w:tcPr>
            <w:tcW w:w="4567" w:type="dxa"/>
          </w:tcPr>
          <w:p w14:paraId="4160FD0B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Deep Patel</w:t>
            </w:r>
          </w:p>
        </w:tc>
        <w:tc>
          <w:tcPr>
            <w:tcW w:w="4567" w:type="dxa"/>
          </w:tcPr>
          <w:p w14:paraId="40D856DA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AU2040250</w:t>
            </w:r>
          </w:p>
        </w:tc>
      </w:tr>
      <w:tr w:rsidR="00282F2E" w14:paraId="022616DB" w14:textId="77777777">
        <w:trPr>
          <w:trHeight w:val="655"/>
        </w:trPr>
        <w:tc>
          <w:tcPr>
            <w:tcW w:w="4567" w:type="dxa"/>
          </w:tcPr>
          <w:p w14:paraId="08CB9524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Roshni Navdiya</w:t>
            </w:r>
          </w:p>
        </w:tc>
        <w:tc>
          <w:tcPr>
            <w:tcW w:w="4567" w:type="dxa"/>
            <w:tcBorders>
              <w:bottom w:val="single" w:sz="4" w:space="0" w:color="000000"/>
            </w:tcBorders>
          </w:tcPr>
          <w:p w14:paraId="0525471F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AU2040114</w:t>
            </w:r>
          </w:p>
        </w:tc>
      </w:tr>
      <w:tr w:rsidR="00282F2E" w14:paraId="4658CA69" w14:textId="77777777">
        <w:trPr>
          <w:trHeight w:val="655"/>
        </w:trPr>
        <w:tc>
          <w:tcPr>
            <w:tcW w:w="4567" w:type="dxa"/>
            <w:tcBorders>
              <w:right w:val="single" w:sz="4" w:space="0" w:color="000000"/>
            </w:tcBorders>
          </w:tcPr>
          <w:p w14:paraId="0A477194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Aditya Padhariya</w:t>
            </w:r>
          </w:p>
        </w:tc>
        <w:tc>
          <w:tcPr>
            <w:tcW w:w="4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DD0013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AU2040151</w:t>
            </w:r>
          </w:p>
        </w:tc>
      </w:tr>
      <w:tr w:rsidR="00282F2E" w14:paraId="42DCA18B" w14:textId="77777777">
        <w:trPr>
          <w:trHeight w:val="655"/>
        </w:trPr>
        <w:tc>
          <w:tcPr>
            <w:tcW w:w="4567" w:type="dxa"/>
          </w:tcPr>
          <w:p w14:paraId="5759EFE4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Keval Parmar</w:t>
            </w:r>
          </w:p>
        </w:tc>
        <w:tc>
          <w:tcPr>
            <w:tcW w:w="4567" w:type="dxa"/>
            <w:tcBorders>
              <w:top w:val="single" w:sz="4" w:space="0" w:color="000000"/>
            </w:tcBorders>
          </w:tcPr>
          <w:p w14:paraId="3054DE30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AU1940133</w:t>
            </w:r>
          </w:p>
        </w:tc>
      </w:tr>
    </w:tbl>
    <w:p w14:paraId="252E1DA0" w14:textId="77777777" w:rsidR="00282F2E" w:rsidRDefault="00000000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C770EE1" wp14:editId="3E82A135">
                <wp:simplePos x="0" y="0"/>
                <wp:positionH relativeFrom="column">
                  <wp:posOffset>-876299</wp:posOffset>
                </wp:positionH>
                <wp:positionV relativeFrom="paragraph">
                  <wp:posOffset>355600</wp:posOffset>
                </wp:positionV>
                <wp:extent cx="7620" cy="12700"/>
                <wp:effectExtent l="0" t="0" r="0" b="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1596960" y="3776190"/>
                          <a:ext cx="7498080" cy="762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876299</wp:posOffset>
                </wp:positionH>
                <wp:positionV relativeFrom="paragraph">
                  <wp:posOffset>355600</wp:posOffset>
                </wp:positionV>
                <wp:extent cx="7620" cy="12700"/>
                <wp:effectExtent b="0" l="0" r="0" t="0"/>
                <wp:wrapNone/>
                <wp:docPr id="5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2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5334B94" w14:textId="77777777" w:rsidR="00282F2E" w:rsidRDefault="00282F2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4BE75F68" w14:textId="77777777" w:rsidR="00282F2E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Task Performed this week:</w:t>
      </w:r>
    </w:p>
    <w:p w14:paraId="4BCB4053" w14:textId="1AE0894A" w:rsidR="009B384E" w:rsidRPr="006B2F84" w:rsidRDefault="006B2F84" w:rsidP="009B384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32"/>
          <w:szCs w:val="32"/>
        </w:rPr>
      </w:pPr>
      <w:r w:rsidRPr="006B2F84">
        <w:rPr>
          <w:rFonts w:ascii="Times New Roman" w:hAnsi="Times New Roman" w:cs="Times New Roman"/>
          <w:color w:val="000000"/>
          <w:sz w:val="32"/>
          <w:szCs w:val="32"/>
        </w:rPr>
        <w:t>C</w:t>
      </w:r>
      <w:r w:rsidRPr="006B2F84">
        <w:rPr>
          <w:rFonts w:ascii="Times New Roman" w:hAnsi="Times New Roman" w:cs="Times New Roman"/>
          <w:color w:val="000000"/>
          <w:sz w:val="32"/>
          <w:szCs w:val="32"/>
        </w:rPr>
        <w:t>alculat</w:t>
      </w:r>
      <w:r w:rsidRPr="006B2F84">
        <w:rPr>
          <w:rFonts w:ascii="Times New Roman" w:hAnsi="Times New Roman" w:cs="Times New Roman"/>
          <w:color w:val="000000"/>
          <w:sz w:val="32"/>
          <w:szCs w:val="32"/>
        </w:rPr>
        <w:t>ed</w:t>
      </w:r>
      <w:r w:rsidRPr="006B2F84">
        <w:rPr>
          <w:rFonts w:ascii="Times New Roman" w:hAnsi="Times New Roman" w:cs="Times New Roman"/>
          <w:color w:val="000000"/>
          <w:sz w:val="32"/>
          <w:szCs w:val="32"/>
        </w:rPr>
        <w:t xml:space="preserve"> adjusted R2 value</w:t>
      </w:r>
      <w:r w:rsidRPr="006B2F84">
        <w:rPr>
          <w:rFonts w:ascii="Times New Roman" w:hAnsi="Times New Roman" w:cs="Times New Roman"/>
          <w:color w:val="000000"/>
          <w:sz w:val="32"/>
          <w:szCs w:val="32"/>
        </w:rPr>
        <w:t xml:space="preserve"> of selected algorithms and decided to go with the Gradient boost algorithm.</w:t>
      </w:r>
    </w:p>
    <w:p w14:paraId="779ECBB5" w14:textId="19EDB2E7" w:rsidR="009B384E" w:rsidRDefault="006B2F84" w:rsidP="009B384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Training data and testing data as per the gradient boost and removing unnecessary data.</w:t>
      </w:r>
    </w:p>
    <w:p w14:paraId="28209A92" w14:textId="77777777" w:rsidR="006B2F84" w:rsidRPr="009B384E" w:rsidRDefault="006B2F84" w:rsidP="006B2F84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Times New Roman" w:eastAsia="Times New Roman" w:hAnsi="Times New Roman" w:cs="Times New Roman"/>
          <w:sz w:val="32"/>
          <w:szCs w:val="32"/>
        </w:rPr>
      </w:pPr>
    </w:p>
    <w:p w14:paraId="7C293723" w14:textId="77777777" w:rsidR="00282F2E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Outcomes of the tasks performed:</w:t>
      </w:r>
    </w:p>
    <w:p w14:paraId="54354036" w14:textId="77777777" w:rsidR="00282F2E" w:rsidRDefault="00282F2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19ED3342" w14:textId="3BB94D99" w:rsidR="00282F2E" w:rsidRDefault="00282F2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6D45DB28" w14:textId="3AC659B0" w:rsidR="009B384E" w:rsidRDefault="006B2F84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  <w:r w:rsidRPr="006B2F84">
        <w:rPr>
          <w:rFonts w:ascii="Times New Roman" w:eastAsia="Times New Roman" w:hAnsi="Times New Roman" w:cs="Times New Roman"/>
          <w:sz w:val="32"/>
          <w:szCs w:val="32"/>
        </w:rPr>
        <w:lastRenderedPageBreak/>
        <w:drawing>
          <wp:anchor distT="0" distB="0" distL="114300" distR="114300" simplePos="0" relativeHeight="251663360" behindDoc="0" locked="0" layoutInCell="1" allowOverlap="1" wp14:anchorId="666B76CC" wp14:editId="650E3C14">
            <wp:simplePos x="0" y="0"/>
            <wp:positionH relativeFrom="margin">
              <wp:posOffset>-624840</wp:posOffset>
            </wp:positionH>
            <wp:positionV relativeFrom="paragraph">
              <wp:posOffset>0</wp:posOffset>
            </wp:positionV>
            <wp:extent cx="7025640" cy="3230880"/>
            <wp:effectExtent l="0" t="0" r="381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5640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D42413" w14:textId="4005CF37" w:rsidR="00282F2E" w:rsidRDefault="006B2F84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  <w:r w:rsidRPr="006B2F84">
        <w:rPr>
          <w:rFonts w:ascii="Times New Roman" w:eastAsia="Times New Roman" w:hAnsi="Times New Roman" w:cs="Times New Roman"/>
          <w:sz w:val="32"/>
          <w:szCs w:val="32"/>
        </w:rPr>
        <w:drawing>
          <wp:inline distT="0" distB="0" distL="0" distR="0" wp14:anchorId="4857B63D" wp14:editId="1F704127">
            <wp:extent cx="5731510" cy="272796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8B01D" w14:textId="2DAD6DA9" w:rsidR="00282F2E" w:rsidRDefault="00282F2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3A13F313" w14:textId="05E76964" w:rsidR="00282F2E" w:rsidRDefault="00282F2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19C2E7B0" w14:textId="6316EDDD" w:rsidR="009B384E" w:rsidRDefault="009B384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01B01C25" w14:textId="5C345749" w:rsidR="009B384E" w:rsidRDefault="009B384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5F056CED" w14:textId="77777777" w:rsidR="009B384E" w:rsidRDefault="009B384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2A60F014" w14:textId="77777777" w:rsidR="00282F2E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Tasks to be performed in the upcoming week:</w:t>
      </w:r>
    </w:p>
    <w:p w14:paraId="3042C394" w14:textId="027DF572" w:rsidR="009B384E" w:rsidRDefault="006B2F84" w:rsidP="009B38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Started the work on planning and building the front end.</w:t>
      </w:r>
    </w:p>
    <w:p w14:paraId="1DED07B6" w14:textId="2E903AA9" w:rsidR="006B2F84" w:rsidRPr="009B384E" w:rsidRDefault="006B2F84" w:rsidP="009B38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Still some modifications to be made on training and test data.</w:t>
      </w:r>
    </w:p>
    <w:p w14:paraId="03542229" w14:textId="77777777" w:rsidR="00282F2E" w:rsidRDefault="00282F2E">
      <w:pPr>
        <w:pBdr>
          <w:top w:val="nil"/>
          <w:left w:val="nil"/>
          <w:bottom w:val="nil"/>
          <w:right w:val="nil"/>
          <w:between w:val="nil"/>
        </w:pBdr>
        <w:ind w:left="1524"/>
        <w:rPr>
          <w:rFonts w:ascii="Times New Roman" w:eastAsia="Times New Roman" w:hAnsi="Times New Roman" w:cs="Times New Roman"/>
          <w:sz w:val="32"/>
          <w:szCs w:val="32"/>
        </w:rPr>
      </w:pPr>
    </w:p>
    <w:sectPr w:rsidR="00282F2E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25842" w14:textId="77777777" w:rsidR="00C053D8" w:rsidRDefault="00C053D8" w:rsidP="009B384E">
      <w:pPr>
        <w:spacing w:after="0" w:line="240" w:lineRule="auto"/>
      </w:pPr>
      <w:r>
        <w:separator/>
      </w:r>
    </w:p>
  </w:endnote>
  <w:endnote w:type="continuationSeparator" w:id="0">
    <w:p w14:paraId="2DA4C487" w14:textId="77777777" w:rsidR="00C053D8" w:rsidRDefault="00C053D8" w:rsidP="009B38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Vijay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E6188" w14:textId="77777777" w:rsidR="00C053D8" w:rsidRDefault="00C053D8" w:rsidP="009B384E">
      <w:pPr>
        <w:spacing w:after="0" w:line="240" w:lineRule="auto"/>
      </w:pPr>
      <w:r>
        <w:separator/>
      </w:r>
    </w:p>
  </w:footnote>
  <w:footnote w:type="continuationSeparator" w:id="0">
    <w:p w14:paraId="105F2A74" w14:textId="77777777" w:rsidR="00C053D8" w:rsidRDefault="00C053D8" w:rsidP="009B38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46539"/>
    <w:multiLevelType w:val="multilevel"/>
    <w:tmpl w:val="1A22D19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7270A11"/>
    <w:multiLevelType w:val="multilevel"/>
    <w:tmpl w:val="B1743566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2" w15:restartNumberingAfterBreak="0">
    <w:nsid w:val="474D0E12"/>
    <w:multiLevelType w:val="multilevel"/>
    <w:tmpl w:val="D8303F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4537327">
    <w:abstractNumId w:val="1"/>
  </w:num>
  <w:num w:numId="2" w16cid:durableId="767625151">
    <w:abstractNumId w:val="2"/>
  </w:num>
  <w:num w:numId="3" w16cid:durableId="4482106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K0MDcxNrc0NDcxsDBX0lEKTi0uzszPAykwrgUAgp5KzSwAAAA="/>
  </w:docVars>
  <w:rsids>
    <w:rsidRoot w:val="00282F2E"/>
    <w:rsid w:val="00282F2E"/>
    <w:rsid w:val="00566C29"/>
    <w:rsid w:val="006B2F84"/>
    <w:rsid w:val="00847ECD"/>
    <w:rsid w:val="00984DE6"/>
    <w:rsid w:val="009B384E"/>
    <w:rsid w:val="00C053D8"/>
    <w:rsid w:val="00CB5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DD893"/>
  <w15:docId w15:val="{67BFB60E-1009-461C-83EF-F066F78A2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4246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46A0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9B38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84E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9B38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84E"/>
    <w:rPr>
      <w:rFonts w:cs="Lath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NU7NdEmAMt3CMLp9UYFMZzxsWIQ==">AMUW2mV82N/iAFxl0liybNoUfAjxYu4dMMlTgE3WunU8Q+El/dpslc+o2lo/GhNG/GU4l/7CZJ+ZKNsqs3/ag1qWRARLK8NOlbvYXq9NV4Iaq+hZ77DT9W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100</Words>
  <Characters>575</Characters>
  <Application>Microsoft Office Word</Application>
  <DocSecurity>0</DocSecurity>
  <Lines>4</Lines>
  <Paragraphs>1</Paragraphs>
  <ScaleCrop>false</ScaleCrop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al Parmar</dc:creator>
  <cp:lastModifiedBy>Keval Parmar</cp:lastModifiedBy>
  <cp:revision>4</cp:revision>
  <dcterms:created xsi:type="dcterms:W3CDTF">2023-03-11T05:54:00Z</dcterms:created>
  <dcterms:modified xsi:type="dcterms:W3CDTF">2023-04-01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ddd41bcda0116f1a7adade0a08bafc88e09a8052f673d98086f6658de963fc</vt:lpwstr>
  </property>
</Properties>
</file>